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teorologist</w:t>
      </w:r>
      <w:r>
        <w:t xml:space="preserve"> </w:t>
      </w:r>
      <w:r>
        <w:t xml:space="preserve">Application</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Meteorologist position at [Organization Name] in Nigeria Abuja. As a dedicated and experienced meteorologist with a passion for understanding atmospheric phenomena and their impact on communities, I am eager to contribute my skills and knowledge to advance weather forecasting, climate research, and disaster preparedness initiatives in this dynamic region.</w:t>
      </w:r>
    </w:p>
    <w:p>
      <w:pPr>
        <w:pStyle w:val="BodyText"/>
      </w:pPr>
      <w:r>
        <w:t xml:space="preserve">My academic background in Meteorology from [University Name] has equipped me with a strong foundation in atmospheric science, including numerical weather prediction models (such as WRF and NAM), satellite meteorology, and climatology. Over the past [X years], I have worked in diverse environments across Nigeria, specializing in analyzing weather patterns that affect agriculture, urban planning, and public health. My work in Nigeria Abuja has been particularly rewarding, as this region’s unique geographical location—straddling the tropical savannah and equatorial climates—presents both challenges and opportunities for meteorological research.</w:t>
      </w:r>
    </w:p>
    <w:p>
      <w:pPr>
        <w:pStyle w:val="BodyText"/>
      </w:pPr>
      <w:r>
        <w:t xml:space="preserve">One of my key achievements includes developing a localized rainfall forecasting model that improved accuracy by 25% for the Abuja area. This project involved collaborating with local agricultural stakeholders to ensure that weather insights directly supported crop management decisions. Additionally, I have conducted extensive research on the impact of urbanization on microclimates in Abuja, publishing findings in [Journal Name] and presenting them at the 2023 Nigerian Meteorological Society Conference. These experiences have deepened my understanding of how meteorological data can be tailored to meet the specific needs of communities in Nigeria.</w:t>
      </w:r>
    </w:p>
    <w:p>
      <w:pPr>
        <w:pStyle w:val="BodyText"/>
      </w:pPr>
      <w:r>
        <w:t xml:space="preserve">Working as a meteorologist in Nigeria Abuja requires not only technical expertise but also a commitment to public service. I have consistently prioritized clear communication of weather risks, particularly during extreme events such as flash floods and heatwaves. For instance, during the 2022 rainy season, I partnered with local emergency management agencies to provide real-time updates and evacuation guidance, which significantly reduced community vulnerability. My ability to translate complex meteorological data into actionable advice has been a cornerstone of my professional philosophy.</w:t>
      </w:r>
    </w:p>
    <w:p>
      <w:pPr>
        <w:pStyle w:val="BodyText"/>
      </w:pPr>
      <w:r>
        <w:t xml:space="preserve">What draws me to this opportunity is the chance to contribute to [Organization Name]’s mission of enhancing climate resilience in Nigeria. Abuja’s role as the political and administrative hub of the country makes it a critical location for meteorological innovation. I am particularly interested in exploring how advanced technologies, such as AI-driven weather modeling and remote sensing, can be integrated into national forecasting systems to address challenges like erratic rainfall patterns and rising temperatures. My experience with Python-based data analysis tools (e.g., Pandas, NumPy) and GIS platforms (ArcGIS, QGIS) positions me to support these efforts effectively.</w:t>
      </w:r>
    </w:p>
    <w:p>
      <w:pPr>
        <w:pStyle w:val="BodyText"/>
      </w:pPr>
      <w:r>
        <w:t xml:space="preserve">In addition to my technical skills, I bring a strong commitment to collaboration. I have worked closely with interdisciplinary teams, including hydrologists, environmental scientists, and policymakers, to develop comprehensive climate adaptation strategies. For example, in a recent project funded by the Nigerian Meteorological Agency (NIH), I co-designed a climate change mitigation toolkit for urban planners in Abuja. This experience reinforced my belief that meteorology is not just about predicting the weather but also about fostering sustainable development.</w:t>
      </w:r>
    </w:p>
    <w:p>
      <w:pPr>
        <w:pStyle w:val="BodyText"/>
      </w:pPr>
      <w:r>
        <w:t xml:space="preserve">My motivation to pursue this role is further fueled by the growing urgency of climate change in Nigeria. With Abuja experiencing increased frequency of extreme weather events, there is a pressing need for accurate, timely, and accessible meteorological services. I am particularly interested in contributing to initiatives that leverage meteorological data for early warning systems, energy planning, and public health interventions. My goal is to ensure that communities across Nigeria are better prepared to face the challenges of a changing climate.</w:t>
      </w:r>
    </w:p>
    <w:p>
      <w:pPr>
        <w:pStyle w:val="BodyText"/>
      </w:pPr>
      <w:r>
        <w:t xml:space="preserve">I am confident that my background in meteorology, combined with my dedication to community-driven solutions, aligns with the goals of [Organization Name]. I would be honored to bring my expertise in weather forecasting, climate research, and public engagement to your team. I am eager to discuss how I can contribute to your mission of improving weather resilience and environmental sustainability in Nigeria Abuja.</w:t>
      </w:r>
    </w:p>
    <w:p>
      <w:pPr>
        <w:pStyle w:val="BodyText"/>
      </w:pPr>
      <w:r>
        <w:t xml:space="preserve">Thank you for considering my application. I look forward to the opportunity to further discuss how my skills and experiences can benefit [Organization Name].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teorologist Application</dc:title>
  <dc:creator/>
  <cp:keywords/>
  <dcterms:created xsi:type="dcterms:W3CDTF">2026-06-03T01:17:02Z</dcterms:created>
  <dcterms:modified xsi:type="dcterms:W3CDTF">2026-06-03T01:17:02Z</dcterms:modified>
</cp:coreProperties>
</file>

<file path=docProps/custom.xml><?xml version="1.0" encoding="utf-8"?>
<Properties xmlns="http://schemas.openxmlformats.org/officeDocument/2006/custom-properties" xmlns:vt="http://schemas.openxmlformats.org/officeDocument/2006/docPropsVTypes"/>
</file>